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nal_Project_Data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The data must be downloaded from this link or the website Kaggle.com</w:t>
      </w:r>
    </w:p>
    <w:p>
      <w:pPr>
        <w:pStyle w:val="BodyText"/>
      </w:pPr>
      <w:hyperlink r:id="rId20">
        <w:r>
          <w:rPr>
            <w:rStyle w:val="Hyperlink"/>
          </w:rPr>
          <w:t xml:space="preserve">https://drive.google.com/file/d/1GNLakBh4INbgS18XDjiFBhLFWY7qbXpo/view?usp=sharing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kaggle.com/datasets/brllrb/uber-and-lyft-dataset-boston-m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rive.google.com/file/d/1GNLakBh4INbgS18XDjiFBhLFWY7qbXpo/view?usp=sharing" TargetMode="External" /><Relationship Type="http://schemas.openxmlformats.org/officeDocument/2006/relationships/hyperlink" Id="rId21" Target="https://www.kaggle.com/datasets/brllrb/uber-and-lyft-dataset-boston-m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ive.google.com/file/d/1GNLakBh4INbgS18XDjiFBhLFWY7qbXpo/view?usp=sharing" TargetMode="External" /><Relationship Type="http://schemas.openxmlformats.org/officeDocument/2006/relationships/hyperlink" Id="rId21" Target="https://www.kaggle.com/datasets/brllrb/uber-and-lyft-dataset-boston-m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6T23:04:16Z</dcterms:created>
  <dcterms:modified xsi:type="dcterms:W3CDTF">2023-12-16T23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